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1DA680" w14:textId="71B1691E" w:rsidR="00F427DC" w:rsidRPr="00F427DC" w:rsidRDefault="00F427DC" w:rsidP="00F427DC">
      <w:pPr>
        <w:pStyle w:val="Heading1"/>
        <w:jc w:val="center"/>
        <w:rPr>
          <w:lang w:val="en-US"/>
        </w:rPr>
      </w:pPr>
      <w:r>
        <w:t xml:space="preserve">Лекция № </w:t>
      </w:r>
      <w:r>
        <w:rPr>
          <w:lang w:val="en-US"/>
        </w:rPr>
        <w:t>8</w:t>
      </w:r>
    </w:p>
    <w:p w14:paraId="3CEDB1B8" w14:textId="5A13F0A2" w:rsidR="00734195" w:rsidRDefault="00975342">
      <w:r>
        <w:t>Отечественная война 1812 г.</w:t>
      </w:r>
    </w:p>
    <w:p w14:paraId="4A03637F" w14:textId="6AC03559" w:rsidR="00975342" w:rsidRDefault="00975342">
      <w:r>
        <w:t>Нападение Наполеона на Россию.</w:t>
      </w:r>
    </w:p>
    <w:p w14:paraId="6ACB937C" w14:textId="53E75968" w:rsidR="00975342" w:rsidRDefault="00975342">
      <w:r>
        <w:t>Задачи Наполеона:</w:t>
      </w:r>
    </w:p>
    <w:p w14:paraId="6D5DD374" w14:textId="3E1AA513" w:rsidR="00975342" w:rsidRDefault="00BA37ED" w:rsidP="00BA37ED">
      <w:r>
        <w:t>12 июня 1812 г. начинается вторжение великой армии.</w:t>
      </w:r>
    </w:p>
    <w:p w14:paraId="1F3BA970" w14:textId="77777777" w:rsidR="00F427DC" w:rsidRDefault="00F427DC" w:rsidP="00BA37ED"/>
    <w:sectPr w:rsidR="00F427D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ED480C"/>
    <w:multiLevelType w:val="hybridMultilevel"/>
    <w:tmpl w:val="A3C433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0NzMzNQWSJkamhko6SsGpxcWZ+XkgBYa1APatzWMsAAAA"/>
  </w:docVars>
  <w:rsids>
    <w:rsidRoot w:val="00C75881"/>
    <w:rsid w:val="00734195"/>
    <w:rsid w:val="00975342"/>
    <w:rsid w:val="00A148AC"/>
    <w:rsid w:val="00BA37ED"/>
    <w:rsid w:val="00C75881"/>
    <w:rsid w:val="00F42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BCCF5"/>
  <w15:chartTrackingRefBased/>
  <w15:docId w15:val="{77EA5769-3CCC-4CF0-8F61-BEDD4FDB3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27DC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534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427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44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9</TotalTime>
  <Pages>1</Pages>
  <Words>21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9-03-25T08:37:00Z</dcterms:created>
  <dcterms:modified xsi:type="dcterms:W3CDTF">2020-10-10T14:54:00Z</dcterms:modified>
</cp:coreProperties>
</file>